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73374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A39BC2F" w14:textId="6EFDAC60" w:rsidR="00A67A03" w:rsidRDefault="001E06A4" w:rsidP="00A67A03">
      <w:pPr>
        <w:ind w:left="720"/>
        <w:rPr>
          <w:sz w:val="28"/>
          <w:szCs w:val="28"/>
        </w:rPr>
      </w:pPr>
      <w:r>
        <w:rPr>
          <w:sz w:val="28"/>
          <w:szCs w:val="28"/>
        </w:rPr>
        <w:t>The Journey.</w:t>
      </w:r>
    </w:p>
    <w:p w14:paraId="34A9E19B" w14:textId="78750C0E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4F6ED03" w:rsidR="007B4A91" w:rsidRDefault="00C350E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for our character</w:t>
      </w:r>
      <w:r w:rsidR="001E06A4">
        <w:rPr>
          <w:sz w:val="28"/>
          <w:szCs w:val="28"/>
        </w:rPr>
        <w:t>s</w:t>
      </w:r>
      <w:r>
        <w:rPr>
          <w:sz w:val="28"/>
          <w:szCs w:val="28"/>
        </w:rPr>
        <w:t xml:space="preserve"> (The person) to go over</w:t>
      </w:r>
      <w:r w:rsidR="001E06A4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bstcales</w:t>
      </w:r>
      <w:proofErr w:type="spellEnd"/>
      <w:r>
        <w:rPr>
          <w:sz w:val="28"/>
          <w:szCs w:val="28"/>
        </w:rPr>
        <w:t xml:space="preserve"> to reach the finish line. </w:t>
      </w:r>
    </w:p>
    <w:p w14:paraId="3D632C61" w14:textId="2B44F6B0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7FFB97" w:rsidR="007B4A91" w:rsidRDefault="00C350E5">
      <w:pPr>
        <w:ind w:left="720"/>
        <w:rPr>
          <w:sz w:val="28"/>
          <w:szCs w:val="28"/>
        </w:rPr>
      </w:pPr>
      <w:r>
        <w:rPr>
          <w:sz w:val="28"/>
          <w:szCs w:val="28"/>
        </w:rPr>
        <w:t>The person is on a journ</w:t>
      </w:r>
      <w:r w:rsidR="005F2B19">
        <w:rPr>
          <w:sz w:val="28"/>
          <w:szCs w:val="28"/>
        </w:rPr>
        <w:t>e</w:t>
      </w:r>
      <w:r>
        <w:rPr>
          <w:sz w:val="28"/>
          <w:szCs w:val="28"/>
        </w:rPr>
        <w:t>y to reach the</w:t>
      </w:r>
      <w:r w:rsidR="001E06A4">
        <w:rPr>
          <w:sz w:val="28"/>
          <w:szCs w:val="28"/>
        </w:rPr>
        <w:t xml:space="preserve"> finish line</w:t>
      </w:r>
      <w:r>
        <w:rPr>
          <w:sz w:val="28"/>
          <w:szCs w:val="28"/>
        </w:rPr>
        <w:t xml:space="preserve">. Our job is to help </w:t>
      </w:r>
      <w:r w:rsidR="001E06A4">
        <w:rPr>
          <w:sz w:val="28"/>
          <w:szCs w:val="28"/>
        </w:rPr>
        <w:t>the players to overcome the obstacles and reach 1</w:t>
      </w:r>
      <w:r w:rsidR="001E06A4" w:rsidRPr="001E06A4">
        <w:rPr>
          <w:sz w:val="28"/>
          <w:szCs w:val="28"/>
          <w:vertAlign w:val="superscript"/>
        </w:rPr>
        <w:t>st</w:t>
      </w:r>
      <w:r w:rsidR="001E06A4">
        <w:rPr>
          <w:sz w:val="28"/>
          <w:szCs w:val="28"/>
        </w:rPr>
        <w:t xml:space="preserve"> to the finish line. </w:t>
      </w:r>
      <w:r>
        <w:rPr>
          <w:sz w:val="28"/>
          <w:szCs w:val="28"/>
        </w:rPr>
        <w:t xml:space="preserve"> 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40F8BDB" w:rsidR="007B4A91" w:rsidRDefault="00C350E5" w:rsidP="001E06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r w:rsidR="001E06A4"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0F25FF" w:rsidR="007B4A91" w:rsidRDefault="00C350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</w:t>
            </w:r>
            <w:r w:rsidR="001E06A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ward, left and righ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5A22F0A" w:rsidR="007B4A91" w:rsidRDefault="001E06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Gir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ADCB7B4" w:rsidR="007B4A91" w:rsidRDefault="001E06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forward, left and right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FE71DC" w:rsidR="007B4A91" w:rsidRDefault="00C350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</w:t>
            </w:r>
            <w:r w:rsidR="001E06A4">
              <w:rPr>
                <w:sz w:val="28"/>
                <w:szCs w:val="28"/>
              </w:rPr>
              <w:t xml:space="preserve"> static</w:t>
            </w:r>
            <w:r>
              <w:rPr>
                <w:sz w:val="28"/>
                <w:szCs w:val="28"/>
              </w:rPr>
              <w:t xml:space="preserve"> car obstac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5C28990" w:rsidR="007B4A91" w:rsidRDefault="00C350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 and down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2631B3D" w:rsidR="007B4A91" w:rsidRDefault="001E06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water bott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1BFCD9" w:rsidR="007B4A91" w:rsidRDefault="001E06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spawn randomly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DF1C9C5" w:rsidR="007B4A91" w:rsidRDefault="001E06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F4FD72" w:rsidR="007B4A91" w:rsidRDefault="001E06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spawn randoml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062CD9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C8975F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DF8DE19" w14:textId="77777777" w:rsidR="003D0271" w:rsidRDefault="003D0271"/>
    <w:p w14:paraId="1C560CE8" w14:textId="0A81ABEE" w:rsidR="007B4A91" w:rsidRDefault="007B4A91">
      <w:pPr>
        <w:rPr>
          <w:sz w:val="28"/>
          <w:szCs w:val="28"/>
        </w:rPr>
      </w:pPr>
    </w:p>
    <w:p w14:paraId="1ECE9179" w14:textId="1A7AD443" w:rsidR="001E06A4" w:rsidRDefault="00474138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A758C03" wp14:editId="4C6B3D17">
            <wp:extent cx="7924800" cy="5943600"/>
            <wp:effectExtent l="0" t="0" r="0" b="0"/>
            <wp:docPr id="247980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980963" name="Picture 24798096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8CE20" w14:textId="77777777" w:rsidR="001E06A4" w:rsidRDefault="001E06A4">
      <w:pPr>
        <w:rPr>
          <w:sz w:val="28"/>
          <w:szCs w:val="28"/>
        </w:rPr>
      </w:pPr>
    </w:p>
    <w:p w14:paraId="72B50F6F" w14:textId="77777777" w:rsidR="001E06A4" w:rsidRDefault="001E06A4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1BF2558" w14:textId="77777777" w:rsidR="001E06A4" w:rsidRDefault="001E06A4">
      <w:pPr>
        <w:rPr>
          <w:sz w:val="28"/>
          <w:szCs w:val="28"/>
        </w:rPr>
      </w:pPr>
    </w:p>
    <w:p w14:paraId="3B89CFC8" w14:textId="01417027" w:rsidR="001E06A4" w:rsidRDefault="001E06A4" w:rsidP="001E06A4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Making the game multiplayer</w:t>
      </w:r>
    </w:p>
    <w:p w14:paraId="0AA3DC80" w14:textId="33F647E3" w:rsidR="001E06A4" w:rsidRDefault="001E06A4" w:rsidP="001E06A4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Random spawn of obstacles </w:t>
      </w:r>
    </w:p>
    <w:p w14:paraId="08F59A56" w14:textId="656B5617" w:rsidR="001E06A4" w:rsidRDefault="001E06A4" w:rsidP="001E06A4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Life bar</w:t>
      </w:r>
    </w:p>
    <w:p w14:paraId="6A25771F" w14:textId="1A6F7662" w:rsidR="001E06A4" w:rsidRPr="001E06A4" w:rsidRDefault="001E06A4" w:rsidP="001E06A4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Rewards</w:t>
      </w:r>
    </w:p>
    <w:p w14:paraId="24B987DE" w14:textId="335143DF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7A30C41"/>
    <w:multiLevelType w:val="hybridMultilevel"/>
    <w:tmpl w:val="302434A2"/>
    <w:lvl w:ilvl="0" w:tplc="A5C61EA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8C67C1C"/>
    <w:multiLevelType w:val="hybridMultilevel"/>
    <w:tmpl w:val="196EEFB4"/>
    <w:lvl w:ilvl="0" w:tplc="6D8867E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440879532">
    <w:abstractNumId w:val="0"/>
  </w:num>
  <w:num w:numId="2" w16cid:durableId="50884123">
    <w:abstractNumId w:val="2"/>
  </w:num>
  <w:num w:numId="3" w16cid:durableId="1246644866">
    <w:abstractNumId w:val="5"/>
  </w:num>
  <w:num w:numId="4" w16cid:durableId="874125506">
    <w:abstractNumId w:val="4"/>
  </w:num>
  <w:num w:numId="5" w16cid:durableId="995382032">
    <w:abstractNumId w:val="1"/>
  </w:num>
  <w:num w:numId="6" w16cid:durableId="14555187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6BB6"/>
    <w:rsid w:val="001523E5"/>
    <w:rsid w:val="001C61D6"/>
    <w:rsid w:val="001E06A4"/>
    <w:rsid w:val="001F5E46"/>
    <w:rsid w:val="00285703"/>
    <w:rsid w:val="003D0271"/>
    <w:rsid w:val="00474138"/>
    <w:rsid w:val="00556965"/>
    <w:rsid w:val="005F2B19"/>
    <w:rsid w:val="007B4A91"/>
    <w:rsid w:val="00A53266"/>
    <w:rsid w:val="00A67A03"/>
    <w:rsid w:val="00A73374"/>
    <w:rsid w:val="00BA5A19"/>
    <w:rsid w:val="00C350E5"/>
    <w:rsid w:val="00CB5799"/>
    <w:rsid w:val="00DA0FCC"/>
    <w:rsid w:val="00E85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350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ushi Raval</cp:lastModifiedBy>
  <cp:revision>3</cp:revision>
  <dcterms:created xsi:type="dcterms:W3CDTF">2023-03-28T06:46:00Z</dcterms:created>
  <dcterms:modified xsi:type="dcterms:W3CDTF">2023-03-29T09:32:00Z</dcterms:modified>
</cp:coreProperties>
</file>